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France</w:t>
      </w:r>
      <w:r>
        <w:t xml:space="preserve"> </w:t>
      </w:r>
      <w:r>
        <w:t xml:space="preserve">Paris</w:t>
      </w:r>
    </w:p>
    <w:bookmarkStart w:id="25" w:name="Xa7e8e22e0787acd120615c59653cdc9fb2455c1"/>
    <w:p>
      <w:pPr>
        <w:pStyle w:val="Heading1"/>
      </w:pPr>
      <w:r>
        <w:t xml:space="preserve">Cover Letter for Data Scientist Position in France Paris</w:t>
      </w:r>
    </w:p>
    <w:p>
      <w:pPr>
        <w:pStyle w:val="FirstParagraph"/>
      </w:pPr>
      <w:r>
        <w:rPr>
          <w:bCs/>
          <w:b/>
        </w:rPr>
        <w:t xml:space="preserve">Dear [Hiring Manager's Name],</w:t>
      </w:r>
    </w:p>
    <w:p>
      <w:pPr>
        <w:pStyle w:val="BodyText"/>
      </w:pPr>
      <w:r>
        <w:t xml:space="preserve">I am writing to express my enthusiastic interest in the Data Scientist position at [Company Name] in France Paris. As a highly motivated and experienced data professional, I am eager to contribute my expertise in data analysis, machine learning, and predictive modeling to drive innovation and growth within your organization. With a strong academic background in computer science and a proven track record of delivering impactful data-driven solutions, I am confident that my skills align perfectly with the requirements of this role. My passion for leveraging data to solve complex challenges is deeply rooted in the dynamic tech ecosystem of France Paris, where cutting-edge innovation and cultural richness converge.</w:t>
      </w:r>
    </w:p>
    <w:bookmarkStart w:id="20" w:name="X6533e8b623c12649541e19c61d5ec9218767231"/>
    <w:p>
      <w:pPr>
        <w:pStyle w:val="Heading2"/>
      </w:pPr>
      <w:r>
        <w:t xml:space="preserve">Why France Paris? A Hub for Data Science Excellence</w:t>
      </w:r>
    </w:p>
    <w:p>
      <w:pPr>
        <w:pStyle w:val="FirstParagraph"/>
      </w:pPr>
      <w:r>
        <w:t xml:space="preserve">France Paris has emerged as a global leader in technology, research, and entrepreneurship. The city’s vibrant startup scene, coupled with its prestigious institutions like École Polytechnique and INRIA, creates a fertile ground for data science professionals to thrive. As a Data Scientist with a focus on algorithmic innovation and business intelligence, I am particularly drawn to the opportunities available in Paris. The city’s emphasis on sustainability, smart cities, and digital transformation resonates strongly with my career goals. I believe that working in France Paris would not only allow me to contribute meaningfully to your projects but also immerse me in a culture of collaboration and excellence that defines the region.</w:t>
      </w:r>
    </w:p>
    <w:bookmarkEnd w:id="20"/>
    <w:bookmarkStart w:id="21" w:name="my-background-as-a-data-scientist"/>
    <w:p>
      <w:pPr>
        <w:pStyle w:val="Heading2"/>
      </w:pPr>
      <w:r>
        <w:t xml:space="preserve">My Background as a Data Scientist</w:t>
      </w:r>
    </w:p>
    <w:p>
      <w:pPr>
        <w:pStyle w:val="FirstParagraph"/>
      </w:pPr>
      <w:r>
        <w:t xml:space="preserve">With over [X years] of experience in data science, I have developed a robust skill set that includes statistical analysis, machine learning model development, and data visualization. My academic journey began with a Master’s degree in Computer Science from [University Name], where I specialized in artificial intelligence and big data analytics. This foundation was further strengthened through hands-on projects such as [specific project example, e.g., “developing a predictive maintenance system for industrial IoT devices”], which earned recognition at [conference or award name]. These experiences honed my ability to translate complex data into actionable insights, a skill that I have consistently applied in my professional roles.</w:t>
      </w:r>
    </w:p>
    <w:p>
      <w:pPr>
        <w:pStyle w:val="BodyText"/>
      </w:pPr>
      <w:r>
        <w:t xml:space="preserve">At [Previous Company Name], I served as a Data Scientist where I led the development of a machine learning pipeline to optimize supply chain logistics for a multinational retail client. By leveraging Python, SQL, and TensorFlow, we reduced operational costs by 20% while improving delivery accuracy. This project not only showcased my technical capabilities but also highlighted my ability to collaborate across departments and communicate findings effectively to stakeholders. Similarly, in my role at [Another Company Name], I designed a customer segmentation model that enhanced marketing ROI by 35%, demonstrating my proficiency in using data to drive business outcomes.</w:t>
      </w:r>
    </w:p>
    <w:bookmarkEnd w:id="21"/>
    <w:bookmarkStart w:id="22" w:name="why-i-am-the-right-fit-for-this-role"/>
    <w:p>
      <w:pPr>
        <w:pStyle w:val="Heading2"/>
      </w:pPr>
      <w:r>
        <w:t xml:space="preserve">Why I Am the Right Fit for This Role</w:t>
      </w:r>
    </w:p>
    <w:p>
      <w:pPr>
        <w:pStyle w:val="FirstParagraph"/>
      </w:pPr>
      <w:r>
        <w:t xml:space="preserve">What excites me most about the Data Scientist position at [Company Name] is the opportunity to contribute to projects that align with my core values: innovation, precision, and impact. Your company’s commitment to [specific value or project related to the company’s mission] mirrors my own dedication to using data science for meaningful solutions. In France Paris, where industries are increasingly adopting AI-driven strategies, I am eager to bring my expertise in [specific area, e.g., “natural language processing” or “predictive analytics”] to help your team stay ahead of the curve.</w:t>
      </w:r>
    </w:p>
    <w:p>
      <w:pPr>
        <w:pStyle w:val="BodyText"/>
      </w:pPr>
      <w:r>
        <w:t xml:space="preserve">My proficiency in programming languages such as Python, R, and SQL is complemented by my experience with tools like Tableau, Power BI, and Apache Spark. I am also well-versed in cloud platforms such as AWS and Google Cloud, which are critical for modern data workflows. Beyond technical skills, I pride myself on being a collaborative team player who thrives in fast-paced environments. In Paris, where multicultural teams are the norm, I have consistently adapted to diverse perspectives and leveraged them to foster creativity and problem-solving.</w:t>
      </w:r>
    </w:p>
    <w:bookmarkEnd w:id="22"/>
    <w:bookmarkStart w:id="23" w:name="Xc612e880149edb26a5dba81f2c1d30aaf56cae9"/>
    <w:p>
      <w:pPr>
        <w:pStyle w:val="Heading2"/>
      </w:pPr>
      <w:r>
        <w:t xml:space="preserve">Connecting with the France Paris Ecosystem</w:t>
      </w:r>
    </w:p>
    <w:p>
      <w:pPr>
        <w:pStyle w:val="FirstParagraph"/>
      </w:pPr>
      <w:r>
        <w:t xml:space="preserve">Working in France Paris has always been a goal of mine. The city’s unique blend of tradition and innovation creates a distinctive environment for professionals in data science. I have followed closely the advancements in AI research at institutions like INRIA and the growth of tech hubs such as Station F, which exemplify the region’s commitment to fostering talent. I am particularly inspired by how Paris is leveraging data science to address urban challenges, from smart transportation systems to environmental sustainability initiatives. As a Data Scientist, I would be thrilled to contribute my skills to such transformative projects.</w:t>
      </w:r>
    </w:p>
    <w:p>
      <w:pPr>
        <w:pStyle w:val="BodyText"/>
      </w:pPr>
      <w:r>
        <w:t xml:space="preserve">In addition to my technical expertise, I have a strong understanding of the French market and its unique demands. My ability to navigate cross-cultural teams and communicate complex concepts in both English and French (if applicable) ensures that I can seamlessly integrate into your organization. Whether it’s presenting findings to non-technical stakeholders or collaborating with engineers on algorithmic improvements, I am committed to delivering results that meet the highest standards.</w:t>
      </w:r>
    </w:p>
    <w:bookmarkEnd w:id="23"/>
    <w:bookmarkStart w:id="24" w:name="Xb1fd1bf6861bd44efb30ddf2f12678c9ca905e4"/>
    <w:p>
      <w:pPr>
        <w:pStyle w:val="Heading2"/>
      </w:pPr>
      <w:r>
        <w:t xml:space="preserve">Conclusion: A Passion for Data Science in France Paris</w:t>
      </w:r>
    </w:p>
    <w:p>
      <w:pPr>
        <w:pStyle w:val="FirstParagraph"/>
      </w:pPr>
      <w:r>
        <w:t xml:space="preserve">In conclusion, I am eager to bring my experience as a Data Scientist to [Company Name] and contribute to your mission of [specific company goal or value]. My technical acumen, combined with my deep appreciation for the innovation-driven culture of France Paris, makes me an ideal candidate for this role. I would be honored to discuss how my background and vision align with your needs. Thank you for considering my application. I look forward to the opportunity to contribute to your team’s succes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France Paris</dc:title>
  <dc:creator/>
  <dc:language>en</dc:language>
  <cp:keywords/>
  <dcterms:created xsi:type="dcterms:W3CDTF">2026-07-24T05:51:28Z</dcterms:created>
  <dcterms:modified xsi:type="dcterms:W3CDTF">2026-07-24T05:51:28Z</dcterms:modified>
</cp:coreProperties>
</file>

<file path=docProps/custom.xml><?xml version="1.0" encoding="utf-8"?>
<Properties xmlns="http://schemas.openxmlformats.org/officeDocument/2006/custom-properties" xmlns:vt="http://schemas.openxmlformats.org/officeDocument/2006/docPropsVTypes"/>
</file>